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EF2B8D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Times New Roman" w:hAnsi="Times New Roman" w:cs="Times New Roman"/>
          <w:kern w:val="1"/>
        </w:rPr>
      </w:pPr>
      <w:bookmarkStart w:id="0" w:name="_GoBack"/>
      <w:bookmarkEnd w:id="0"/>
      <w:r w:rsidRPr="00382E12">
        <w:rPr>
          <w:rFonts w:ascii="Times New Roman" w:hAnsi="Times New Roman" w:cs="Times New Roman"/>
          <w:b/>
          <w:bCs/>
          <w:color w:val="000000"/>
        </w:rPr>
        <w:t>Techni</w:t>
      </w:r>
      <w:r w:rsidRPr="00382E12">
        <w:rPr>
          <w:rFonts w:ascii="Times New Roman" w:hAnsi="Times New Roman" w:cs="Times New Roman"/>
          <w:b/>
          <w:bCs/>
          <w:color w:val="000000"/>
          <w:spacing w:val="-6"/>
          <w:kern w:val="1"/>
        </w:rPr>
        <w:t>k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ai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in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f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or</w:t>
      </w:r>
      <w:r w:rsidRPr="00382E12">
        <w:rPr>
          <w:rFonts w:ascii="Times New Roman" w:hAnsi="Times New Roman" w:cs="Times New Roman"/>
          <w:b/>
          <w:bCs/>
          <w:color w:val="000000"/>
          <w:spacing w:val="-4"/>
          <w:kern w:val="1"/>
        </w:rPr>
        <w:t>m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c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i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ók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="00B01A80"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 xml:space="preserve">Wittmann Antal Növény-, Állat- és Élelmiszer- tudományi Multidiszciplináris Doktori Iskola </w:t>
      </w:r>
      <w:r w:rsidRPr="00382E12">
        <w:rPr>
          <w:rFonts w:ascii="Times New Roman" w:hAnsi="Times New Roman" w:cs="Times New Roman"/>
          <w:b/>
          <w:bCs/>
          <w:color w:val="000000"/>
          <w:spacing w:val="-4"/>
          <w:kern w:val="1"/>
        </w:rPr>
        <w:t>m</w:t>
      </w:r>
      <w:r w:rsidR="00B01A80"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unkahelyi 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v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i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t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ái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n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ak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on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l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i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n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le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b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on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yo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lí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t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hoz</w:t>
      </w:r>
    </w:p>
    <w:p w14:paraId="13668622" w14:textId="77777777" w:rsidR="00DB576D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5F348BE2" w14:textId="77777777" w:rsidR="00382E12" w:rsidRPr="00382E12" w:rsidRDefault="00382E12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7DE74C84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A 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G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oo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b/>
          <w:bCs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e </w:t>
      </w:r>
      <w:proofErr w:type="spellStart"/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M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ee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t</w:t>
      </w:r>
      <w:proofErr w:type="spellEnd"/>
      <w:r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 </w:t>
      </w:r>
      <w:proofErr w:type="spellStart"/>
      <w:r w:rsidRPr="00382E12">
        <w:rPr>
          <w:rFonts w:ascii="Times New Roman" w:hAnsi="Times New Roman" w:cs="Times New Roman"/>
          <w:b/>
          <w:bCs/>
          <w:color w:val="000000"/>
          <w:spacing w:val="2"/>
          <w:kern w:val="1"/>
        </w:rPr>
        <w:t>H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b/>
          <w:bCs/>
          <w:color w:val="000000"/>
          <w:spacing w:val="2"/>
          <w:kern w:val="1"/>
        </w:rPr>
        <w:t>n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ou</w:t>
      </w:r>
      <w:r w:rsidRPr="00382E12">
        <w:rPr>
          <w:rFonts w:ascii="Times New Roman" w:hAnsi="Times New Roman" w:cs="Times New Roman"/>
          <w:b/>
          <w:bCs/>
          <w:color w:val="000000"/>
          <w:spacing w:val="2"/>
          <w:kern w:val="1"/>
        </w:rPr>
        <w:t>t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</w:t>
      </w:r>
      <w:proofErr w:type="spellEnd"/>
      <w:r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 h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n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lata:</w:t>
      </w:r>
    </w:p>
    <w:p w14:paraId="2D6F67FA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25F4BDC2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s a munkahelyi vita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hívó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dott link 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ít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(</w:t>
      </w:r>
      <w:r w:rsidRPr="00382E12">
        <w:rPr>
          <w:rFonts w:ascii="Times New Roman" w:hAnsi="Times New Roman" w:cs="Times New Roman"/>
          <w:color w:val="000000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tintson a munkahelyi vita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hívó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b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 meg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dott link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)</w:t>
      </w:r>
    </w:p>
    <w:p w14:paraId="39209072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31523E81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a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shoz 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be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l je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tkeznie a 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ját Goo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le fiók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 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m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g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l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dn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i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a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</w:t>
      </w:r>
    </w:p>
    <w:p w14:paraId="3B34B394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6FDA1100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a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 kö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ően a link lét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h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ó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j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a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f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o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d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, í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tud ré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 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ni a m</w:t>
      </w:r>
      <w:r w:rsidR="00BB7CA2" w:rsidRPr="00382E12">
        <w:rPr>
          <w:rFonts w:ascii="Times New Roman" w:hAnsi="Times New Roman" w:cs="Times New Roman"/>
          <w:color w:val="000000"/>
          <w:kern w:val="1"/>
        </w:rPr>
        <w:t xml:space="preserve">unkahelyi </w:t>
      </w:r>
      <w:r w:rsidRPr="00382E12">
        <w:rPr>
          <w:rFonts w:ascii="Times New Roman" w:hAnsi="Times New Roman" w:cs="Times New Roman"/>
          <w:color w:val="000000"/>
          <w:kern w:val="1"/>
        </w:rPr>
        <w:t>vi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.</w:t>
      </w:r>
    </w:p>
    <w:p w14:paraId="1BCB1DD8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pacing w:val="-2"/>
          <w:kern w:val="1"/>
        </w:rPr>
      </w:pPr>
    </w:p>
    <w:p w14:paraId="5A44B039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B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e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llít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ok:</w:t>
      </w:r>
    </w:p>
    <w:p w14:paraId="182962DC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06C257D5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>- 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ő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ő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u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ró menüb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 (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mi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k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kor je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ik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,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kern w:val="1"/>
        </w:rPr>
        <w:t>a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m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dítjuk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)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lge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 k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ö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 is b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s ki tudjuk 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olni a mikro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ont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 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me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t. A kö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pső piros 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e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onra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tintva 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dig a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lg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t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ít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juk m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</w:p>
    <w:p w14:paraId="68B04BE9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4E5D1910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>- a menüs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g 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n lát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ó 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color w:val="000000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mburg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”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men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ü</w:t>
      </w:r>
      <w:r w:rsidRPr="00382E12">
        <w:rPr>
          <w:rFonts w:ascii="Times New Roman" w:hAnsi="Times New Roman" w:cs="Times New Roman"/>
          <w:color w:val="000000"/>
          <w:kern w:val="1"/>
        </w:rPr>
        <w:t>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 (h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rom pont) módosít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juk a m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j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t teljes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ő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, b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llít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juk a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munkra l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előbb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d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st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s a 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B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á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llít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ok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”-</w:t>
      </w:r>
      <w:proofErr w:type="spellStart"/>
      <w:r w:rsidRPr="00382E12">
        <w:rPr>
          <w:rFonts w:ascii="Times New Roman" w:hAnsi="Times New Roman" w:cs="Times New Roman"/>
          <w:color w:val="000000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</w:t>
      </w:r>
      <w:proofErr w:type="spellEnd"/>
      <w:r w:rsidRPr="00382E12">
        <w:rPr>
          <w:rFonts w:ascii="Times New Roman" w:hAnsi="Times New Roman" w:cs="Times New Roman"/>
          <w:color w:val="000000"/>
          <w:kern w:val="1"/>
        </w:rPr>
        <w:t xml:space="preserve"> módosít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juk 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m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ra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 mikr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o</w:t>
      </w:r>
      <w:r w:rsidRPr="00382E12">
        <w:rPr>
          <w:rFonts w:ascii="Times New Roman" w:hAnsi="Times New Roman" w:cs="Times New Roman"/>
          <w:color w:val="000000"/>
          <w:kern w:val="1"/>
        </w:rPr>
        <w:t>fon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á</w:t>
      </w:r>
      <w:r w:rsidRPr="00382E12">
        <w:rPr>
          <w:rFonts w:ascii="Times New Roman" w:hAnsi="Times New Roman" w:cs="Times New Roman"/>
          <w:color w:val="000000"/>
          <w:kern w:val="1"/>
        </w:rPr>
        <w:t>llí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inkat. Ha t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ö</w:t>
      </w:r>
      <w:r w:rsidRPr="00382E12">
        <w:rPr>
          <w:rFonts w:ascii="Times New Roman" w:hAnsi="Times New Roman" w:cs="Times New Roman"/>
          <w:color w:val="000000"/>
          <w:kern w:val="1"/>
        </w:rPr>
        <w:t>bb mikro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kern w:val="1"/>
        </w:rPr>
        <w:t>on,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me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,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óró 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 a 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pünkhö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at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,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kkor itt 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laszthatjuk ki, ho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m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>iket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n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nk 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lni.</w:t>
      </w:r>
    </w:p>
    <w:p w14:paraId="64975879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1D29F5BF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color w:val="000000"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Pr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ntál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 (csak a jelölt):</w:t>
      </w:r>
    </w:p>
    <w:p w14:paraId="6DC5676B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kern w:val="1"/>
        </w:rPr>
      </w:pPr>
    </w:p>
    <w:p w14:paraId="491D5534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a 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Pr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ntál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 most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”</w:t>
      </w:r>
      <w:r w:rsidRPr="00382E12">
        <w:rPr>
          <w:rFonts w:ascii="Times New Roman" w:hAnsi="Times New Roman" w:cs="Times New Roman"/>
          <w:color w:val="000000"/>
          <w:kern w:val="1"/>
        </w:rPr>
        <w:t>-</w:t>
      </w:r>
      <w:proofErr w:type="spellStart"/>
      <w:r w:rsidRPr="00382E12">
        <w:rPr>
          <w:rFonts w:ascii="Times New Roman" w:hAnsi="Times New Roman" w:cs="Times New Roman"/>
          <w:color w:val="000000"/>
          <w:kern w:val="1"/>
        </w:rPr>
        <w:t>ra</w:t>
      </w:r>
      <w:proofErr w:type="spellEnd"/>
      <w:r w:rsidRPr="00382E12">
        <w:rPr>
          <w:rFonts w:ascii="Times New Roman" w:hAnsi="Times New Roman" w:cs="Times New Roman"/>
          <w:color w:val="000000"/>
          <w:kern w:val="1"/>
        </w:rPr>
        <w:t xml:space="preserve">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tint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kern w:val="1"/>
        </w:rPr>
        <w:t>a a 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ját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>őn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 tudjuk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os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ani. </w:t>
      </w:r>
      <w:r w:rsidRPr="00382E12">
        <w:rPr>
          <w:rFonts w:ascii="Times New Roman" w:hAnsi="Times New Roman" w:cs="Times New Roman"/>
          <w:color w:val="000000"/>
          <w:spacing w:val="-6"/>
          <w:kern w:val="1"/>
        </w:rPr>
        <w:t>I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t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t leh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ő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ünk 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="0099355B" w:rsidRPr="00382E12">
        <w:rPr>
          <w:rFonts w:ascii="Times New Roman" w:hAnsi="Times New Roman" w:cs="Times New Roman"/>
          <w:color w:val="000000"/>
          <w:kern w:val="1"/>
        </w:rPr>
        <w:t>: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a teljes k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>őt o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juk m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,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k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munka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="00382E12">
        <w:rPr>
          <w:rFonts w:ascii="Times New Roman" w:hAnsi="Times New Roman" w:cs="Times New Roman"/>
          <w:color w:val="000000"/>
          <w:kern w:val="1"/>
        </w:rPr>
        <w:t>blakot</w:t>
      </w:r>
    </w:p>
    <w:p w14:paraId="055A83EF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7C842BB5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a 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megosztást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jezni a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ő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n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gje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ő 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„</w:t>
      </w:r>
      <w:r w:rsidR="0036411E" w:rsidRPr="00382E12">
        <w:rPr>
          <w:rFonts w:ascii="Times New Roman" w:hAnsi="Times New Roman" w:cs="Times New Roman"/>
          <w:i/>
          <w:iCs/>
          <w:color w:val="000000"/>
          <w:kern w:val="1"/>
        </w:rPr>
        <w:t>Megosztás leállítása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”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omb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kern w:val="1"/>
        </w:rPr>
        <w:t>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tintva le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. Ha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r min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, ho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z f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osan ott 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 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ő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,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kkor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 fo</w:t>
      </w:r>
      <w:r w:rsidRPr="00382E12">
        <w:rPr>
          <w:rFonts w:ascii="Times New Roman" w:hAnsi="Times New Roman" w:cs="Times New Roman"/>
          <w:color w:val="000000"/>
          <w:spacing w:val="-4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d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s </w:t>
      </w:r>
      <w:proofErr w:type="gramStart"/>
      <w:r w:rsidRPr="00382E12">
        <w:rPr>
          <w:rFonts w:ascii="Times New Roman" w:hAnsi="Times New Roman" w:cs="Times New Roman"/>
          <w:color w:val="000000"/>
          <w:kern w:val="1"/>
        </w:rPr>
        <w:t>vidd</w:t>
      </w:r>
      <w:proofErr w:type="gramEnd"/>
      <w:r w:rsidRPr="00382E12">
        <w:rPr>
          <w:rFonts w:ascii="Times New Roman" w:hAnsi="Times New Roman" w:cs="Times New Roman"/>
          <w:color w:val="000000"/>
          <w:kern w:val="1"/>
        </w:rPr>
        <w:t xml:space="preserve"> mód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don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t leh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5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ni 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7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Elr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jt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”-</w:t>
      </w:r>
      <w:proofErr w:type="spellStart"/>
      <w:r w:rsidRPr="00382E12">
        <w:rPr>
          <w:rFonts w:ascii="Times New Roman" w:hAnsi="Times New Roman" w:cs="Times New Roman"/>
          <w:color w:val="000000"/>
          <w:spacing w:val="2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</w:t>
      </w:r>
      <w:proofErr w:type="spellEnd"/>
      <w:r w:rsidRPr="00382E12">
        <w:rPr>
          <w:rFonts w:ascii="Times New Roman" w:hAnsi="Times New Roman" w:cs="Times New Roman"/>
          <w:color w:val="000000"/>
          <w:kern w:val="1"/>
        </w:rPr>
        <w:t xml:space="preserve"> a 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t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rbe is leh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 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ni. El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j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 u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n a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elő bö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ő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blak ki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lasztás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 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enik meg új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</w:p>
    <w:p w14:paraId="758DAE52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57656B76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hol a p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tá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iót ind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í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ottuk a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Pr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ntál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 most</w:t>
      </w:r>
      <w:r w:rsidRPr="00382E12">
        <w:rPr>
          <w:rFonts w:ascii="Times New Roman" w:hAnsi="Times New Roman" w:cs="Times New Roman"/>
          <w:color w:val="000000"/>
          <w:kern w:val="1"/>
        </w:rPr>
        <w:t>”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ö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g 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5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t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Ön ta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r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tja a pr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ntá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c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iót</w:t>
      </w:r>
      <w:r w:rsidRPr="00382E12">
        <w:rPr>
          <w:rFonts w:ascii="Times New Roman" w:hAnsi="Times New Roman" w:cs="Times New Roman"/>
          <w:color w:val="000000"/>
          <w:kern w:val="1"/>
        </w:rPr>
        <w:t>” je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ik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m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. E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kern w:val="1"/>
        </w:rPr>
        <w:t>e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tint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, majd a 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Pr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5"/>
          <w:kern w:val="1"/>
        </w:rPr>
        <w:t>z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ntá</w:t>
      </w:r>
      <w:r w:rsidRPr="00382E12">
        <w:rPr>
          <w:rFonts w:ascii="Times New Roman" w:hAnsi="Times New Roman" w:cs="Times New Roman"/>
          <w:i/>
          <w:iCs/>
          <w:color w:val="000000"/>
          <w:spacing w:val="-2"/>
          <w:kern w:val="1"/>
        </w:rPr>
        <w:t>c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ió m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i/>
          <w:iCs/>
          <w:color w:val="000000"/>
          <w:spacing w:val="2"/>
          <w:kern w:val="1"/>
        </w:rPr>
        <w:t>k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ít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a</w:t>
      </w:r>
      <w:r w:rsidR="0036411E" w:rsidRPr="00382E12">
        <w:rPr>
          <w:rFonts w:ascii="Times New Roman" w:hAnsi="Times New Roman" w:cs="Times New Roman"/>
          <w:color w:val="000000"/>
          <w:kern w:val="1"/>
        </w:rPr>
        <w:t>”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lin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 kivá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va is be leh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 f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ni a m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o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382E12">
        <w:rPr>
          <w:rFonts w:ascii="Times New Roman" w:hAnsi="Times New Roman" w:cs="Times New Roman"/>
          <w:color w:val="000000"/>
          <w:kern w:val="1"/>
        </w:rPr>
        <w:t>tást.</w:t>
      </w:r>
    </w:p>
    <w:p w14:paraId="68D86874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512C1B22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A m</w:t>
      </w:r>
      <w:r w:rsidR="00782506"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unkahelyi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vita 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tvevői, ho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zz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spacing w:val="-3"/>
          <w:kern w:val="1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ólások:</w:t>
      </w:r>
    </w:p>
    <w:p w14:paraId="2419BDE5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0A96CC2B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jobb f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ső s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rokb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mbe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k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 xml:space="preserve"> („</w:t>
      </w:r>
      <w:r w:rsidR="00C8220F" w:rsidRPr="00382E12">
        <w:rPr>
          <w:rFonts w:ascii="Times New Roman" w:hAnsi="Times New Roman" w:cs="Times New Roman"/>
          <w:i/>
          <w:iCs/>
          <w:color w:val="000000"/>
          <w:kern w:val="1"/>
        </w:rPr>
        <w:t>Személyek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”)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ikonnal leh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 a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és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vevőit m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jel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í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i, illetve újat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(e-</w:t>
      </w:r>
      <w:r w:rsidRPr="00382E12">
        <w:rPr>
          <w:rFonts w:ascii="Times New Roman" w:hAnsi="Times New Roman" w:cs="Times New Roman"/>
          <w:color w:val="000000"/>
          <w:kern w:val="1"/>
        </w:rPr>
        <w:t>mail cím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ít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) hoz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a</w:t>
      </w:r>
      <w:r w:rsidR="00382E12">
        <w:rPr>
          <w:rFonts w:ascii="Times New Roman" w:hAnsi="Times New Roman" w:cs="Times New Roman"/>
          <w:color w:val="000000"/>
          <w:kern w:val="1"/>
        </w:rPr>
        <w:t>dni</w:t>
      </w:r>
    </w:p>
    <w:p w14:paraId="56233628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kern w:val="1"/>
        </w:rPr>
      </w:pPr>
    </w:p>
    <w:p w14:paraId="1FE180A3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b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ő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blakból a 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Cs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v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”-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kern w:val="1"/>
        </w:rPr>
        <w:t>e 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ő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ő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 a 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Cs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v</w:t>
      </w:r>
      <w:r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i/>
          <w:iCs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”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ö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bubo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kjár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tintva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”-</w:t>
      </w:r>
      <w:r w:rsidRPr="00382E12">
        <w:rPr>
          <w:rFonts w:ascii="Times New Roman" w:hAnsi="Times New Roman" w:cs="Times New Roman"/>
          <w:color w:val="000000"/>
          <w:kern w:val="1"/>
        </w:rPr>
        <w:t>el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ünk is a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vevőkk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. Ez a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„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”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kö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ös, a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 ös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 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vevője m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pja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z ü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ek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.</w:t>
      </w:r>
    </w:p>
    <w:p w14:paraId="2910BA78" w14:textId="77777777" w:rsidR="00382E12" w:rsidRPr="00382E12" w:rsidRDefault="00382E12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01CE4B7D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spacing w:val="2"/>
          <w:kern w:val="1"/>
        </w:rPr>
        <w:t>J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g</w:t>
      </w:r>
      <w:r w:rsidRPr="00382E12">
        <w:rPr>
          <w:rFonts w:ascii="Times New Roman" w:hAnsi="Times New Roman" w:cs="Times New Roman"/>
          <w:b/>
          <w:bCs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őkö</w:t>
      </w:r>
      <w:r w:rsidRPr="00382E12">
        <w:rPr>
          <w:rFonts w:ascii="Times New Roman" w:hAnsi="Times New Roman" w:cs="Times New Roman"/>
          <w:b/>
          <w:bCs/>
          <w:color w:val="000000"/>
          <w:spacing w:val="4"/>
          <w:kern w:val="1"/>
        </w:rPr>
        <w:t>n</w:t>
      </w:r>
      <w:r w:rsidRPr="00382E12">
        <w:rPr>
          <w:rFonts w:ascii="Times New Roman" w:hAnsi="Times New Roman" w:cs="Times New Roman"/>
          <w:b/>
          <w:bCs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v:</w:t>
      </w:r>
    </w:p>
    <w:p w14:paraId="6232AF3C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4D796CD0" w14:textId="77777777" w:rsidR="001763E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m</w:t>
      </w:r>
      <w:r w:rsidR="00782506" w:rsidRPr="00382E12">
        <w:rPr>
          <w:rFonts w:ascii="Times New Roman" w:hAnsi="Times New Roman" w:cs="Times New Roman"/>
          <w:color w:val="000000"/>
          <w:kern w:val="1"/>
        </w:rPr>
        <w:t xml:space="preserve">unkahelyi </w:t>
      </w:r>
      <w:r w:rsidRPr="00382E12">
        <w:rPr>
          <w:rFonts w:ascii="Times New Roman" w:hAnsi="Times New Roman" w:cs="Times New Roman"/>
          <w:color w:val="000000"/>
          <w:kern w:val="1"/>
        </w:rPr>
        <w:t>vi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ról j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8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3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őkö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>v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ül, m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t a m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 xml:space="preserve">unkahelyi </w:t>
      </w:r>
      <w:r w:rsidRPr="00382E12">
        <w:rPr>
          <w:rFonts w:ascii="Times New Roman" w:hAnsi="Times New Roman" w:cs="Times New Roman"/>
          <w:color w:val="000000"/>
          <w:kern w:val="1"/>
        </w:rPr>
        <w:t>vita titká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kern w:val="1"/>
        </w:rPr>
        <w:t>a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ít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. A m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unka</w:t>
      </w:r>
      <w:r w:rsidRPr="00382E12">
        <w:rPr>
          <w:rFonts w:ascii="Times New Roman" w:hAnsi="Times New Roman" w:cs="Times New Roman"/>
          <w:color w:val="000000"/>
          <w:kern w:val="1"/>
        </w:rPr>
        <w:t>h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="000008E7" w:rsidRPr="00382E12">
        <w:rPr>
          <w:rFonts w:ascii="Times New Roman" w:hAnsi="Times New Roman" w:cs="Times New Roman"/>
          <w:color w:val="000000"/>
          <w:spacing w:val="-5"/>
          <w:kern w:val="1"/>
        </w:rPr>
        <w:t xml:space="preserve">i </w:t>
      </w:r>
      <w:r w:rsidRPr="00382E12">
        <w:rPr>
          <w:rFonts w:ascii="Times New Roman" w:hAnsi="Times New Roman" w:cs="Times New Roman"/>
          <w:color w:val="000000"/>
          <w:kern w:val="1"/>
        </w:rPr>
        <w:t>vi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ról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p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 h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vé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t 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í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i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i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orú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n tilo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kern w:val="1"/>
        </w:rPr>
        <w:t>!</w:t>
      </w:r>
    </w:p>
    <w:p w14:paraId="46503424" w14:textId="77777777" w:rsidR="00DB576D" w:rsidRPr="00382E12" w:rsidRDefault="00DB576D" w:rsidP="00382E12">
      <w:pPr>
        <w:jc w:val="both"/>
        <w:rPr>
          <w:rFonts w:ascii="Times New Roman" w:hAnsi="Times New Roman" w:cs="Times New Roman"/>
          <w:color w:val="000000"/>
          <w:kern w:val="1"/>
        </w:rPr>
      </w:pPr>
    </w:p>
    <w:p w14:paraId="0DED14FC" w14:textId="77777777" w:rsidR="00DB576D" w:rsidRPr="00382E12" w:rsidRDefault="00DB576D" w:rsidP="00382E12">
      <w:pPr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  <w:u w:val="single" w:color="000000"/>
        </w:rPr>
        <w:t>K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  <w:u w:val="single" w:color="000000"/>
        </w:rPr>
        <w:t>é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ré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k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a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 </w:t>
      </w:r>
      <w:r w:rsidR="00782506" w:rsidRPr="00382E12">
        <w:rPr>
          <w:rFonts w:ascii="Times New Roman" w:hAnsi="Times New Roman" w:cs="Times New Roman"/>
          <w:b/>
          <w:bCs/>
          <w:color w:val="000000"/>
          <w:spacing w:val="-4"/>
          <w:kern w:val="1"/>
          <w:u w:val="single" w:color="000000"/>
        </w:rPr>
        <w:t xml:space="preserve">munkahelyi 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vita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mi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  <w:u w:val="single" w:color="000000"/>
        </w:rPr>
        <w:t>n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d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n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ré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tv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vő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  <w:u w:val="single" w:color="000000"/>
        </w:rPr>
        <w:t>j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é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h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z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 </w:t>
      </w:r>
      <w:r w:rsidRPr="00382E12">
        <w:rPr>
          <w:rFonts w:ascii="Times New Roman" w:hAnsi="Times New Roman" w:cs="Times New Roman"/>
          <w:color w:val="000000"/>
          <w:spacing w:val="1"/>
          <w:kern w:val="1"/>
          <w:u w:val="single" w:color="000000"/>
        </w:rPr>
        <w:t>(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  <w:u w:val="single" w:color="000000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>k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t 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a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z 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l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nök 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i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>sm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t</w:t>
      </w:r>
      <w:r w:rsidRPr="00382E12">
        <w:rPr>
          <w:rFonts w:ascii="Times New Roman" w:hAnsi="Times New Roman" w:cs="Times New Roman"/>
          <w:color w:val="000000"/>
          <w:spacing w:val="-2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t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i a 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m</w:t>
      </w:r>
      <w:r w:rsidR="00BB7CA2"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unkahelyi 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>v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i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 xml:space="preserve">ta 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  <w:u w:val="single" w:color="000000"/>
        </w:rPr>
        <w:t>l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ejé</w:t>
      </w:r>
      <w:r w:rsidRPr="00382E12">
        <w:rPr>
          <w:rFonts w:ascii="Times New Roman" w:hAnsi="Times New Roman" w:cs="Times New Roman"/>
          <w:color w:val="000000"/>
          <w:kern w:val="1"/>
          <w:u w:val="single" w:color="000000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  <w:u w:val="single" w:color="000000"/>
        </w:rPr>
        <w:t>)</w:t>
      </w:r>
      <w:r w:rsidRPr="00382E12">
        <w:rPr>
          <w:rFonts w:ascii="Times New Roman" w:hAnsi="Times New Roman" w:cs="Times New Roman"/>
          <w:b/>
          <w:bCs/>
          <w:color w:val="000000"/>
          <w:kern w:val="1"/>
          <w:u w:val="single" w:color="000000"/>
        </w:rPr>
        <w:t>:</w:t>
      </w:r>
    </w:p>
    <w:p w14:paraId="5B4ABB19" w14:textId="77777777" w:rsidR="00DB576D" w:rsidRPr="00382E12" w:rsidRDefault="00DB576D" w:rsidP="00382E12">
      <w:pPr>
        <w:jc w:val="both"/>
        <w:rPr>
          <w:rFonts w:ascii="Times New Roman" w:hAnsi="Times New Roman" w:cs="Times New Roman"/>
          <w:color w:val="000000"/>
          <w:kern w:val="1"/>
        </w:rPr>
      </w:pPr>
    </w:p>
    <w:p w14:paraId="5CF886B9" w14:textId="77777777" w:rsidR="000008E7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</w:rPr>
        <w:t xml:space="preserve">- </w:t>
      </w:r>
      <w:r w:rsidR="000008E7" w:rsidRPr="00382E12">
        <w:rPr>
          <w:rFonts w:ascii="Times New Roman" w:hAnsi="Times New Roman" w:cs="Times New Roman"/>
          <w:color w:val="000000"/>
        </w:rPr>
        <w:t>a</w:t>
      </w:r>
      <w:r w:rsidRPr="00382E12">
        <w:rPr>
          <w:rFonts w:ascii="Times New Roman" w:hAnsi="Times New Roman" w:cs="Times New Roman"/>
          <w:color w:val="000000"/>
        </w:rPr>
        <w:t xml:space="preserve"> m</w:t>
      </w:r>
      <w:r w:rsidR="00782506" w:rsidRPr="00382E12">
        <w:rPr>
          <w:rFonts w:ascii="Times New Roman" w:hAnsi="Times New Roman" w:cs="Times New Roman"/>
          <w:color w:val="000000"/>
        </w:rPr>
        <w:t xml:space="preserve">unkahelyi </w:t>
      </w:r>
      <w:r w:rsidRPr="00382E12">
        <w:rPr>
          <w:rFonts w:ascii="Times New Roman" w:hAnsi="Times New Roman" w:cs="Times New Roman"/>
          <w:color w:val="000000"/>
          <w:kern w:val="1"/>
        </w:rPr>
        <w:t>vita sor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n min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d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ki 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FB0007"/>
          <w:kern w:val="1"/>
        </w:rPr>
        <w:t>s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 xml:space="preserve">k 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>kkor k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spacing w:val="2"/>
          <w:kern w:val="1"/>
        </w:rPr>
        <w:t>p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FB0007"/>
          <w:kern w:val="1"/>
        </w:rPr>
        <w:t>solja be a mikro</w:t>
      </w:r>
      <w:r w:rsidRPr="00382E12">
        <w:rPr>
          <w:rFonts w:ascii="Times New Roman" w:hAnsi="Times New Roman" w:cs="Times New Roman"/>
          <w:color w:val="FB0007"/>
          <w:spacing w:val="-2"/>
          <w:kern w:val="1"/>
        </w:rPr>
        <w:t>f</w:t>
      </w:r>
      <w:r w:rsidRPr="00382E12">
        <w:rPr>
          <w:rFonts w:ascii="Times New Roman" w:hAnsi="Times New Roman" w:cs="Times New Roman"/>
          <w:color w:val="FB0007"/>
          <w:kern w:val="1"/>
        </w:rPr>
        <w:t>onját, ha s</w:t>
      </w:r>
      <w:r w:rsidRPr="00382E12">
        <w:rPr>
          <w:rFonts w:ascii="Times New Roman" w:hAnsi="Times New Roman" w:cs="Times New Roman"/>
          <w:color w:val="FB0007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FB0007"/>
          <w:kern w:val="1"/>
        </w:rPr>
        <w:t>ót k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 xml:space="preserve">p, illetve 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FB0007"/>
          <w:kern w:val="1"/>
        </w:rPr>
        <w:t>pp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FB0007"/>
          <w:kern w:val="1"/>
        </w:rPr>
        <w:t>n b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FB0007"/>
          <w:kern w:val="1"/>
        </w:rPr>
        <w:t>s</w:t>
      </w:r>
      <w:r w:rsidRPr="00382E12">
        <w:rPr>
          <w:rFonts w:ascii="Times New Roman" w:hAnsi="Times New Roman" w:cs="Times New Roman"/>
          <w:color w:val="FB0007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FB0007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kern w:val="1"/>
        </w:rPr>
        <w:t>. 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re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k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fő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lj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n.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(</w:t>
      </w:r>
      <w:r w:rsidRPr="00382E12">
        <w:rPr>
          <w:rFonts w:ascii="Times New Roman" w:hAnsi="Times New Roman" w:cs="Times New Roman"/>
          <w:color w:val="000000"/>
          <w:kern w:val="1"/>
        </w:rPr>
        <w:t>Sokk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l 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h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e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bb pl.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>y videókon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f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Pr="00382E12">
        <w:rPr>
          <w:rFonts w:ascii="Times New Roman" w:hAnsi="Times New Roman" w:cs="Times New Roman"/>
          <w:color w:val="000000"/>
          <w:kern w:val="1"/>
        </w:rPr>
        <w:t>iá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l ki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űrni, ho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dott 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mé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000000"/>
          <w:kern w:val="1"/>
        </w:rPr>
        <w:t>y mit mond, ha több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 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s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lnek, mint az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lő besz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db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.</w:t>
      </w:r>
      <w:r w:rsidRPr="00382E12">
        <w:rPr>
          <w:rFonts w:ascii="Times New Roman" w:hAnsi="Times New Roman" w:cs="Times New Roman"/>
          <w:color w:val="000000"/>
          <w:kern w:val="1"/>
        </w:rPr>
        <w:t>)</w:t>
      </w:r>
    </w:p>
    <w:p w14:paraId="45553C7A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71FDE2EB" w14:textId="77777777" w:rsidR="00DB576D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color w:val="FB0007"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A ho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zz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ás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z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ólás p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r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otokollja:</w:t>
      </w:r>
    </w:p>
    <w:p w14:paraId="33F73FF7" w14:textId="77777777" w:rsidR="00C8220F" w:rsidRPr="00382E12" w:rsidRDefault="00C8220F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2F5DC478" w14:textId="77777777" w:rsidR="00DB576D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>-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b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rmi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l</w:t>
      </w:r>
      <w:r w:rsidR="00DB576D" w:rsidRPr="00382E12">
        <w:rPr>
          <w:rFonts w:ascii="Times New Roman" w:hAnsi="Times New Roman" w:cs="Times New Roman"/>
          <w:color w:val="FB0007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n ho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zz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s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ólás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r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, k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r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d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sre 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c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s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k 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z 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lnök 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dh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 j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o</w:t>
      </w:r>
      <w:r w:rsidR="00DB576D" w:rsidRPr="00382E12">
        <w:rPr>
          <w:rFonts w:ascii="Times New Roman" w:hAnsi="Times New Roman" w:cs="Times New Roman"/>
          <w:color w:val="FB0007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ot 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(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k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r a for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tókö</w:t>
      </w:r>
      <w:r w:rsidR="00DB576D" w:rsidRPr="00382E12">
        <w:rPr>
          <w:rFonts w:ascii="Times New Roman" w:hAnsi="Times New Roman" w:cs="Times New Roman"/>
          <w:color w:val="000000"/>
          <w:spacing w:val="5"/>
          <w:kern w:val="1"/>
        </w:rPr>
        <w:t>n</w:t>
      </w:r>
      <w:r w:rsidR="00DB576D"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 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rint köv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tkező,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k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r forg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tók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ön</w:t>
      </w:r>
      <w:r w:rsidR="00DB576D"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ön kívüli ho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z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ó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l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r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, k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rd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r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)</w:t>
      </w:r>
    </w:p>
    <w:p w14:paraId="3B46EBFD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2AD80BD3" w14:textId="77777777" w:rsidR="00DB576D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>-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a 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ho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zz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s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ólás ir</w:t>
      </w:r>
      <w:r w:rsidR="00DB576D" w:rsidRPr="00382E12">
        <w:rPr>
          <w:rFonts w:ascii="Times New Roman" w:hAnsi="Times New Roman" w:cs="Times New Roman"/>
          <w:color w:val="FB0007"/>
          <w:spacing w:val="-2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nti i</w:t>
      </w:r>
      <w:r w:rsidR="00DB576D" w:rsidRPr="00382E12">
        <w:rPr>
          <w:rFonts w:ascii="Times New Roman" w:hAnsi="Times New Roman" w:cs="Times New Roman"/>
          <w:color w:val="FB0007"/>
          <w:spacing w:val="-2"/>
          <w:kern w:val="1"/>
        </w:rPr>
        <w:t>g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n</w:t>
      </w:r>
      <w:r w:rsidR="00DB576D" w:rsidRPr="00382E12">
        <w:rPr>
          <w:rFonts w:ascii="Times New Roman" w:hAnsi="Times New Roman" w:cs="Times New Roman"/>
          <w:color w:val="FB0007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t a 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c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s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v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ő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blak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b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n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(</w:t>
      </w:r>
      <w:r w:rsidR="00C8220F" w:rsidRPr="00382E12">
        <w:rPr>
          <w:rFonts w:ascii="Times New Roman" w:hAnsi="Times New Roman" w:cs="Times New Roman"/>
          <w:color w:val="000000"/>
          <w:spacing w:val="-1"/>
          <w:kern w:val="1"/>
        </w:rPr>
        <w:t>„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Cs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v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”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v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y 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„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Cs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v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g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="00C8220F" w:rsidRPr="00382E12">
        <w:rPr>
          <w:rFonts w:ascii="Times New Roman" w:hAnsi="Times New Roman" w:cs="Times New Roman"/>
          <w:color w:val="000000"/>
          <w:kern w:val="1"/>
        </w:rPr>
        <w:t>”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öv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bubo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r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k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j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) 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leh</w:t>
      </w:r>
      <w:r w:rsidR="00DB576D" w:rsidRPr="00382E12">
        <w:rPr>
          <w:rFonts w:ascii="Times New Roman" w:hAnsi="Times New Roman" w:cs="Times New Roman"/>
          <w:color w:val="FB0007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t </w:t>
      </w:r>
      <w:r w:rsidR="00DB576D" w:rsidRPr="00382E12">
        <w:rPr>
          <w:rFonts w:ascii="Times New Roman" w:hAnsi="Times New Roman" w:cs="Times New Roman"/>
          <w:color w:val="FB0007"/>
          <w:spacing w:val="3"/>
          <w:kern w:val="1"/>
        </w:rPr>
        <w:t>j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lezni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(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í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y leh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t 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„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jel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nt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k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ni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”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)</w:t>
      </w:r>
    </w:p>
    <w:p w14:paraId="3D4A58FF" w14:textId="77777777" w:rsidR="000008E7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68450314" w14:textId="77777777" w:rsidR="00DB576D" w:rsidRPr="00382E12" w:rsidRDefault="000008E7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FB0007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>-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color w:val="000000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el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fono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k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t, 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g</w:t>
      </w:r>
      <w:r w:rsidR="00DB576D" w:rsidRPr="00382E12">
        <w:rPr>
          <w:rFonts w:ascii="Times New Roman" w:hAnsi="Times New Roman" w:cs="Times New Roman"/>
          <w:color w:val="FB0007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b le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h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ség</w:t>
      </w:r>
      <w:r w:rsidR="00DB576D" w:rsidRPr="00382E12">
        <w:rPr>
          <w:rFonts w:ascii="Times New Roman" w:hAnsi="Times New Roman" w:cs="Times New Roman"/>
          <w:color w:val="FB0007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s 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„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h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t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rz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jokat” 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k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rjük kika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pc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solni, leh</w:t>
      </w:r>
      <w:r w:rsidR="00DB576D" w:rsidRPr="00382E12">
        <w:rPr>
          <w:rFonts w:ascii="Times New Roman" w:hAnsi="Times New Roman" w:cs="Times New Roman"/>
          <w:color w:val="FB0007"/>
          <w:spacing w:val="-2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lk</w:t>
      </w:r>
      <w:r w:rsidR="00DB576D" w:rsidRPr="00382E12">
        <w:rPr>
          <w:rFonts w:ascii="Times New Roman" w:hAnsi="Times New Roman" w:cs="Times New Roman"/>
          <w:color w:val="FB0007"/>
          <w:spacing w:val="3"/>
          <w:kern w:val="1"/>
        </w:rPr>
        <w:t>í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ani</w:t>
      </w:r>
      <w:r w:rsidR="00C8220F" w:rsidRPr="00382E12">
        <w:rPr>
          <w:rFonts w:ascii="Times New Roman" w:hAnsi="Times New Roman" w:cs="Times New Roman"/>
          <w:color w:val="FB0007"/>
          <w:kern w:val="1"/>
        </w:rPr>
        <w:t>.</w:t>
      </w:r>
    </w:p>
    <w:p w14:paraId="3A940B4E" w14:textId="77777777" w:rsidR="000008E7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</w:p>
    <w:p w14:paraId="5C827E89" w14:textId="77777777" w:rsidR="000008E7" w:rsidRPr="00382E12" w:rsidRDefault="00DB576D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spacing w:val="-4"/>
          <w:kern w:val="1"/>
        </w:rPr>
        <w:t>m</w:t>
      </w:r>
      <w:r w:rsidR="000008E7"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unkahelyi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vit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j</w:t>
      </w:r>
      <w:r w:rsidRPr="00382E12">
        <w:rPr>
          <w:rFonts w:ascii="Times New Roman" w:hAnsi="Times New Roman" w:cs="Times New Roman"/>
          <w:b/>
          <w:bCs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lenl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é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ti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íve:</w:t>
      </w:r>
    </w:p>
    <w:p w14:paraId="153D2763" w14:textId="77777777" w:rsidR="00C8220F" w:rsidRPr="00382E12" w:rsidRDefault="00C8220F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</w:p>
    <w:p w14:paraId="661CBDBB" w14:textId="77777777" w:rsidR="00DB576D" w:rsidRPr="00382E12" w:rsidRDefault="00C8220F" w:rsidP="00382E1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  <w:kern w:val="1"/>
        </w:rPr>
        <w:t xml:space="preserve">- 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m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 xml:space="preserve">unkahelyi 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ita jel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nl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ti ívén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k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lkészít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h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z k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rjük, h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o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y mind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nki,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ki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z online kö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títésh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z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tl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ko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ik, a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c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v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ő 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f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lül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ten (</w:t>
      </w:r>
      <w:r w:rsidR="00FC7D7A" w:rsidRPr="00382E12">
        <w:rPr>
          <w:rFonts w:ascii="Times New Roman" w:hAnsi="Times New Roman" w:cs="Times New Roman"/>
          <w:color w:val="000000"/>
          <w:kern w:val="1"/>
        </w:rPr>
        <w:t>„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Cs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v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i/>
          <w:iCs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i/>
          <w:iCs/>
          <w:color w:val="000000"/>
          <w:kern w:val="1"/>
        </w:rPr>
        <w:t>s</w:t>
      </w:r>
      <w:r w:rsidR="00FC7D7A" w:rsidRPr="00382E12">
        <w:rPr>
          <w:rFonts w:ascii="Times New Roman" w:hAnsi="Times New Roman" w:cs="Times New Roman"/>
          <w:color w:val="000000"/>
          <w:kern w:val="1"/>
        </w:rPr>
        <w:t>”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 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öv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bubo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r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k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j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) 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l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g</w:t>
      </w:r>
      <w:r w:rsidR="00DB576D" w:rsidRPr="00382E12">
        <w:rPr>
          <w:rFonts w:ascii="Times New Roman" w:hAnsi="Times New Roman" w:cs="Times New Roman"/>
          <w:color w:val="FB0007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n k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dv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s m</w:t>
      </w:r>
      <w:r w:rsidR="00DB576D" w:rsidRPr="00382E12">
        <w:rPr>
          <w:rFonts w:ascii="Times New Roman" w:hAnsi="Times New Roman" w:cs="Times New Roman"/>
          <w:color w:val="FB0007"/>
          <w:spacing w:val="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g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dni a teljes 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n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v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, tudom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spacing w:val="4"/>
          <w:kern w:val="1"/>
        </w:rPr>
        <w:t>n</w:t>
      </w:r>
      <w:r w:rsidR="00DB576D" w:rsidRPr="00382E12">
        <w:rPr>
          <w:rFonts w:ascii="Times New Roman" w:hAnsi="Times New Roman" w:cs="Times New Roman"/>
          <w:color w:val="FB0007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os fokoz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t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t (ha </w:t>
      </w:r>
      <w:r w:rsidR="00DB576D" w:rsidRPr="00382E12">
        <w:rPr>
          <w:rFonts w:ascii="Times New Roman" w:hAnsi="Times New Roman" w:cs="Times New Roman"/>
          <w:color w:val="FB0007"/>
          <w:spacing w:val="2"/>
          <w:kern w:val="1"/>
        </w:rPr>
        <w:t>v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="00382E12">
        <w:rPr>
          <w:rFonts w:ascii="Times New Roman" w:hAnsi="Times New Roman" w:cs="Times New Roman"/>
          <w:color w:val="FB0007"/>
          <w:kern w:val="1"/>
        </w:rPr>
        <w:t>n),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 xml:space="preserve"> munkah</w:t>
      </w:r>
      <w:r w:rsidR="00DB576D" w:rsidRPr="00382E12">
        <w:rPr>
          <w:rFonts w:ascii="Times New Roman" w:hAnsi="Times New Roman" w:cs="Times New Roman"/>
          <w:color w:val="FB0007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FB0007"/>
          <w:spacing w:val="5"/>
          <w:kern w:val="1"/>
        </w:rPr>
        <w:t>l</w:t>
      </w:r>
      <w:r w:rsidR="00DB576D" w:rsidRPr="00382E12">
        <w:rPr>
          <w:rFonts w:ascii="Times New Roman" w:hAnsi="Times New Roman" w:cs="Times New Roman"/>
          <w:color w:val="FB0007"/>
          <w:spacing w:val="-5"/>
          <w:kern w:val="1"/>
        </w:rPr>
        <w:t>y</w:t>
      </w:r>
      <w:r w:rsidR="00DB576D"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FB0007"/>
          <w:kern w:val="1"/>
        </w:rPr>
        <w:t>t</w:t>
      </w:r>
      <w:r w:rsidR="00382E12">
        <w:rPr>
          <w:rFonts w:ascii="Times New Roman" w:hAnsi="Times New Roman" w:cs="Times New Roman"/>
          <w:color w:val="FB0007"/>
          <w:kern w:val="1"/>
        </w:rPr>
        <w:t xml:space="preserve"> és beosztását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. Ezt k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rjük a bi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otts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á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i t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októl, a tém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tőtől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 a jelölttől is. Enn</w:t>
      </w:r>
      <w:r w:rsidR="00DB576D"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k s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spacing w:val="-3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ít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g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l k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s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ít</w:t>
      </w:r>
      <w:r w:rsidR="000008E7" w:rsidRPr="00382E12">
        <w:rPr>
          <w:rFonts w:ascii="Times New Roman" w:hAnsi="Times New Roman" w:cs="Times New Roman"/>
          <w:color w:val="000000"/>
          <w:spacing w:val="-1"/>
          <w:kern w:val="1"/>
        </w:rPr>
        <w:t>i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k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l a m</w:t>
      </w:r>
      <w:r w:rsidR="000008E7" w:rsidRPr="00382E12">
        <w:rPr>
          <w:rFonts w:ascii="Times New Roman" w:hAnsi="Times New Roman" w:cs="Times New Roman"/>
          <w:color w:val="000000"/>
          <w:kern w:val="1"/>
        </w:rPr>
        <w:t xml:space="preserve">unkahelyi 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vita je</w:t>
      </w:r>
      <w:r w:rsidR="00DB576D" w:rsidRPr="00382E12">
        <w:rPr>
          <w:rFonts w:ascii="Times New Roman" w:hAnsi="Times New Roman" w:cs="Times New Roman"/>
          <w:color w:val="000000"/>
          <w:spacing w:val="2"/>
          <w:kern w:val="1"/>
        </w:rPr>
        <w:t>l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nléti ívét, </w:t>
      </w:r>
      <w:r w:rsidR="00382E12">
        <w:rPr>
          <w:rFonts w:ascii="Times New Roman" w:hAnsi="Times New Roman" w:cs="Times New Roman"/>
          <w:color w:val="000000"/>
          <w:kern w:val="1"/>
        </w:rPr>
        <w:t>a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me</w:t>
      </w:r>
      <w:r w:rsidR="00DB576D" w:rsidRPr="00382E12">
        <w:rPr>
          <w:rFonts w:ascii="Times New Roman" w:hAnsi="Times New Roman" w:cs="Times New Roman"/>
          <w:color w:val="000000"/>
          <w:spacing w:val="4"/>
          <w:kern w:val="1"/>
        </w:rPr>
        <w:t>l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y fon</w:t>
      </w:r>
      <w:r w:rsidR="00DB576D" w:rsidRPr="00382E12">
        <w:rPr>
          <w:rFonts w:ascii="Times New Roman" w:hAnsi="Times New Roman" w:cs="Times New Roman"/>
          <w:color w:val="000000"/>
          <w:spacing w:val="1"/>
          <w:kern w:val="1"/>
        </w:rPr>
        <w:t>t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 xml:space="preserve">os 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leme a dokument</w:t>
      </w:r>
      <w:r w:rsidR="00DB576D" w:rsidRPr="00382E12">
        <w:rPr>
          <w:rFonts w:ascii="Times New Roman" w:hAnsi="Times New Roman" w:cs="Times New Roman"/>
          <w:color w:val="000000"/>
          <w:spacing w:val="-1"/>
          <w:kern w:val="1"/>
        </w:rPr>
        <w:t>ác</w:t>
      </w:r>
      <w:r w:rsidR="00DB576D" w:rsidRPr="00382E12">
        <w:rPr>
          <w:rFonts w:ascii="Times New Roman" w:hAnsi="Times New Roman" w:cs="Times New Roman"/>
          <w:color w:val="000000"/>
          <w:kern w:val="1"/>
        </w:rPr>
        <w:t>iónak.</w:t>
      </w:r>
    </w:p>
    <w:p w14:paraId="77A794AF" w14:textId="77777777" w:rsidR="00DB576D" w:rsidRPr="00382E12" w:rsidRDefault="00DB576D" w:rsidP="00382E12">
      <w:pPr>
        <w:jc w:val="both"/>
        <w:rPr>
          <w:rFonts w:ascii="Times New Roman" w:hAnsi="Times New Roman" w:cs="Times New Roman"/>
          <w:color w:val="000000"/>
          <w:kern w:val="1"/>
        </w:rPr>
      </w:pPr>
    </w:p>
    <w:p w14:paraId="72FFF109" w14:textId="77777777" w:rsidR="00DB576D" w:rsidRPr="00382E12" w:rsidRDefault="00DB576D" w:rsidP="00382E12">
      <w:pPr>
        <w:jc w:val="both"/>
        <w:rPr>
          <w:rFonts w:ascii="Times New Roman" w:hAnsi="Times New Roman" w:cs="Times New Roman"/>
          <w:b/>
          <w:bCs/>
          <w:color w:val="000000"/>
          <w:kern w:val="1"/>
        </w:rPr>
      </w:pPr>
      <w:r w:rsidRPr="00382E12">
        <w:rPr>
          <w:rFonts w:ascii="Times New Roman" w:hAnsi="Times New Roman" w:cs="Times New Roman"/>
          <w:b/>
          <w:bCs/>
          <w:color w:val="000000"/>
        </w:rPr>
        <w:t>A m</w:t>
      </w:r>
      <w:r w:rsidR="000008E7" w:rsidRPr="00382E12">
        <w:rPr>
          <w:rFonts w:ascii="Times New Roman" w:hAnsi="Times New Roman" w:cs="Times New Roman"/>
          <w:b/>
          <w:bCs/>
          <w:color w:val="000000"/>
        </w:rPr>
        <w:t xml:space="preserve">unkahelyi 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vita lez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spacing w:val="1"/>
          <w:kern w:val="1"/>
        </w:rPr>
        <w:t>r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s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á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 xml:space="preserve">t </w:t>
      </w:r>
      <w:r w:rsidRPr="00382E12">
        <w:rPr>
          <w:rFonts w:ascii="Times New Roman" w:hAnsi="Times New Roman" w:cs="Times New Roman"/>
          <w:b/>
          <w:bCs/>
          <w:color w:val="000000"/>
          <w:spacing w:val="2"/>
          <w:kern w:val="1"/>
        </w:rPr>
        <w:t>k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öv</w:t>
      </w:r>
      <w:r w:rsidRPr="00382E12">
        <w:rPr>
          <w:rFonts w:ascii="Times New Roman" w:hAnsi="Times New Roman" w:cs="Times New Roman"/>
          <w:b/>
          <w:bCs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b/>
          <w:bCs/>
          <w:color w:val="000000"/>
          <w:kern w:val="1"/>
        </w:rPr>
        <w:t>tően:</w:t>
      </w:r>
    </w:p>
    <w:p w14:paraId="5FCEE306" w14:textId="77777777" w:rsidR="00DB576D" w:rsidRPr="00382E12" w:rsidRDefault="00DB576D" w:rsidP="00382E12">
      <w:pPr>
        <w:jc w:val="both"/>
        <w:rPr>
          <w:rFonts w:ascii="Times New Roman" w:hAnsi="Times New Roman" w:cs="Times New Roman"/>
          <w:color w:val="000000"/>
          <w:kern w:val="1"/>
        </w:rPr>
      </w:pPr>
    </w:p>
    <w:p w14:paraId="1EE847A8" w14:textId="77777777" w:rsidR="00DB576D" w:rsidRPr="00D80D00" w:rsidRDefault="00DB576D" w:rsidP="00D80D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1"/>
        </w:rPr>
      </w:pPr>
      <w:r w:rsidRPr="00382E12">
        <w:rPr>
          <w:rFonts w:ascii="Times New Roman" w:hAnsi="Times New Roman" w:cs="Times New Roman"/>
          <w:color w:val="000000"/>
        </w:rPr>
        <w:t xml:space="preserve">- </w:t>
      </w:r>
      <w:r w:rsidR="00FC7D7A" w:rsidRPr="00382E12">
        <w:rPr>
          <w:rFonts w:ascii="Times New Roman" w:hAnsi="Times New Roman" w:cs="Times New Roman"/>
          <w:color w:val="FB0007"/>
          <w:u w:val="single"/>
        </w:rPr>
        <w:t>CSAK</w:t>
      </w:r>
      <w:r w:rsidR="00FC7D7A" w:rsidRPr="00382E12">
        <w:rPr>
          <w:rFonts w:ascii="Times New Roman" w:hAnsi="Times New Roman" w:cs="Times New Roman"/>
          <w:color w:val="FB0007"/>
        </w:rPr>
        <w:t xml:space="preserve"> a </w:t>
      </w:r>
      <w:r w:rsidRPr="00382E12">
        <w:rPr>
          <w:rFonts w:ascii="Times New Roman" w:hAnsi="Times New Roman" w:cs="Times New Roman"/>
          <w:color w:val="FB0007"/>
        </w:rPr>
        <w:t>bi</w:t>
      </w:r>
      <w:r w:rsidRPr="00382E12">
        <w:rPr>
          <w:rFonts w:ascii="Times New Roman" w:hAnsi="Times New Roman" w:cs="Times New Roman"/>
          <w:color w:val="FB0007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FB0007"/>
          <w:kern w:val="1"/>
        </w:rPr>
        <w:t>otts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á</w:t>
      </w:r>
      <w:r w:rsidRPr="00382E12">
        <w:rPr>
          <w:rFonts w:ascii="Times New Roman" w:hAnsi="Times New Roman" w:cs="Times New Roman"/>
          <w:color w:val="FB0007"/>
          <w:kern w:val="1"/>
        </w:rPr>
        <w:t>g ta</w:t>
      </w:r>
      <w:r w:rsidRPr="00382E12">
        <w:rPr>
          <w:rFonts w:ascii="Times New Roman" w:hAnsi="Times New Roman" w:cs="Times New Roman"/>
          <w:color w:val="FB0007"/>
          <w:spacing w:val="-3"/>
          <w:kern w:val="1"/>
        </w:rPr>
        <w:t>g</w:t>
      </w:r>
      <w:r w:rsidRPr="00382E12">
        <w:rPr>
          <w:rFonts w:ascii="Times New Roman" w:hAnsi="Times New Roman" w:cs="Times New Roman"/>
          <w:color w:val="FB0007"/>
          <w:kern w:val="1"/>
        </w:rPr>
        <w:t>jai, a tém</w:t>
      </w:r>
      <w:r w:rsidRPr="00382E12">
        <w:rPr>
          <w:rFonts w:ascii="Times New Roman" w:hAnsi="Times New Roman" w:cs="Times New Roman"/>
          <w:color w:val="FB0007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>v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FB0007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FB0007"/>
          <w:kern w:val="1"/>
        </w:rPr>
        <w:t xml:space="preserve">tő 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FB0007"/>
          <w:kern w:val="1"/>
        </w:rPr>
        <w:t>s a jelö</w:t>
      </w:r>
      <w:r w:rsidRPr="00382E12">
        <w:rPr>
          <w:rFonts w:ascii="Times New Roman" w:hAnsi="Times New Roman" w:cs="Times New Roman"/>
          <w:color w:val="FB0007"/>
          <w:spacing w:val="2"/>
          <w:kern w:val="1"/>
        </w:rPr>
        <w:t>l</w:t>
      </w:r>
      <w:r w:rsidRPr="00382E12">
        <w:rPr>
          <w:rFonts w:ascii="Times New Roman" w:hAnsi="Times New Roman" w:cs="Times New Roman"/>
          <w:color w:val="FB0007"/>
          <w:kern w:val="1"/>
        </w:rPr>
        <w:t>t ma</w:t>
      </w:r>
      <w:r w:rsidRPr="00382E12">
        <w:rPr>
          <w:rFonts w:ascii="Times New Roman" w:hAnsi="Times New Roman" w:cs="Times New Roman"/>
          <w:color w:val="FB0007"/>
          <w:spacing w:val="-2"/>
          <w:kern w:val="1"/>
        </w:rPr>
        <w:t>r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>dj</w:t>
      </w:r>
      <w:r w:rsidRPr="00382E12">
        <w:rPr>
          <w:rFonts w:ascii="Times New Roman" w:hAnsi="Times New Roman" w:cs="Times New Roman"/>
          <w:color w:val="FB0007"/>
          <w:spacing w:val="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>n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FB0007"/>
          <w:kern w:val="1"/>
        </w:rPr>
        <w:t>k b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FB0007"/>
          <w:kern w:val="1"/>
        </w:rPr>
        <w:t>jel</w:t>
      </w:r>
      <w:r w:rsidRPr="00382E12">
        <w:rPr>
          <w:rFonts w:ascii="Times New Roman" w:hAnsi="Times New Roman" w:cs="Times New Roman"/>
          <w:color w:val="FB0007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FB0007"/>
          <w:kern w:val="1"/>
        </w:rPr>
        <w:t xml:space="preserve">ntkezve </w:t>
      </w:r>
      <w:r w:rsidRPr="00382E12">
        <w:rPr>
          <w:rFonts w:ascii="Times New Roman" w:hAnsi="Times New Roman" w:cs="Times New Roman"/>
          <w:color w:val="000000"/>
          <w:kern w:val="1"/>
        </w:rPr>
        <w:t>(a tov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á</w:t>
      </w:r>
      <w:r w:rsidRPr="00382E12">
        <w:rPr>
          <w:rFonts w:ascii="Times New Roman" w:hAnsi="Times New Roman" w:cs="Times New Roman"/>
          <w:color w:val="000000"/>
          <w:kern w:val="1"/>
        </w:rPr>
        <w:t>bbi te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ndők, f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kern w:val="1"/>
        </w:rPr>
        <w:t>lad</w:t>
      </w:r>
      <w:r w:rsidRPr="00382E12">
        <w:rPr>
          <w:rFonts w:ascii="Times New Roman" w:hAnsi="Times New Roman" w:cs="Times New Roman"/>
          <w:color w:val="000000"/>
          <w:spacing w:val="-2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tok, a 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j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8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őkö</w:t>
      </w:r>
      <w:r w:rsidRPr="00382E12">
        <w:rPr>
          <w:rFonts w:ascii="Times New Roman" w:hAnsi="Times New Roman" w:cs="Times New Roman"/>
          <w:color w:val="000000"/>
          <w:spacing w:val="4"/>
          <w:kern w:val="1"/>
        </w:rPr>
        <w:t>n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kern w:val="1"/>
        </w:rPr>
        <w:t xml:space="preserve">v 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g</w:t>
      </w:r>
      <w:r w:rsidRPr="00382E12">
        <w:rPr>
          <w:rFonts w:ascii="Times New Roman" w:hAnsi="Times New Roman" w:cs="Times New Roman"/>
          <w:color w:val="000000"/>
          <w:spacing w:val="-5"/>
          <w:kern w:val="1"/>
        </w:rPr>
        <w:t>y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e</w:t>
      </w:r>
      <w:r w:rsidRPr="00382E12">
        <w:rPr>
          <w:rFonts w:ascii="Times New Roman" w:hAnsi="Times New Roman" w:cs="Times New Roman"/>
          <w:color w:val="000000"/>
          <w:spacing w:val="1"/>
          <w:kern w:val="1"/>
        </w:rPr>
        <w:t>z</w:t>
      </w:r>
      <w:r w:rsidRPr="00382E12">
        <w:rPr>
          <w:rFonts w:ascii="Times New Roman" w:hAnsi="Times New Roman" w:cs="Times New Roman"/>
          <w:color w:val="000000"/>
          <w:kern w:val="1"/>
        </w:rPr>
        <w:t>te</w:t>
      </w:r>
      <w:r w:rsidRPr="00382E12">
        <w:rPr>
          <w:rFonts w:ascii="Times New Roman" w:hAnsi="Times New Roman" w:cs="Times New Roman"/>
          <w:color w:val="000000"/>
          <w:spacing w:val="2"/>
          <w:kern w:val="1"/>
        </w:rPr>
        <w:t>t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é</w:t>
      </w:r>
      <w:r w:rsidRPr="00382E12">
        <w:rPr>
          <w:rFonts w:ascii="Times New Roman" w:hAnsi="Times New Roman" w:cs="Times New Roman"/>
          <w:color w:val="000000"/>
          <w:kern w:val="1"/>
        </w:rPr>
        <w:t>se mi</w:t>
      </w:r>
      <w:r w:rsidRPr="00382E12">
        <w:rPr>
          <w:rFonts w:ascii="Times New Roman" w:hAnsi="Times New Roman" w:cs="Times New Roman"/>
          <w:color w:val="000000"/>
          <w:spacing w:val="-1"/>
          <w:kern w:val="1"/>
        </w:rPr>
        <w:t>a</w:t>
      </w:r>
      <w:r w:rsidRPr="00382E12">
        <w:rPr>
          <w:rFonts w:ascii="Times New Roman" w:hAnsi="Times New Roman" w:cs="Times New Roman"/>
          <w:color w:val="000000"/>
          <w:kern w:val="1"/>
        </w:rPr>
        <w:t>tt)</w:t>
      </w:r>
      <w:r w:rsidR="00FC7D7A" w:rsidRPr="00382E12">
        <w:rPr>
          <w:rFonts w:ascii="Times New Roman" w:hAnsi="Times New Roman" w:cs="Times New Roman"/>
          <w:color w:val="000000"/>
          <w:kern w:val="1"/>
        </w:rPr>
        <w:t>.</w:t>
      </w:r>
    </w:p>
    <w:sectPr w:rsidR="00DB576D" w:rsidRPr="00D80D00" w:rsidSect="008C762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47B45"/>
    <w:multiLevelType w:val="hybridMultilevel"/>
    <w:tmpl w:val="BA4A4D8E"/>
    <w:lvl w:ilvl="0" w:tplc="B058AE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AyMTQxMTc3MLBQ0lEKTi0uzszPAykwrAUApq7RZSwAAAA="/>
  </w:docVars>
  <w:rsids>
    <w:rsidRoot w:val="00DB576D"/>
    <w:rsid w:val="000008E7"/>
    <w:rsid w:val="001763ED"/>
    <w:rsid w:val="001D53E9"/>
    <w:rsid w:val="00303DF7"/>
    <w:rsid w:val="0036411E"/>
    <w:rsid w:val="003829C9"/>
    <w:rsid w:val="00382E12"/>
    <w:rsid w:val="0042029D"/>
    <w:rsid w:val="00433D5F"/>
    <w:rsid w:val="004B3592"/>
    <w:rsid w:val="00782506"/>
    <w:rsid w:val="008C7629"/>
    <w:rsid w:val="0099355B"/>
    <w:rsid w:val="00B01A80"/>
    <w:rsid w:val="00BB7CA2"/>
    <w:rsid w:val="00C72ECD"/>
    <w:rsid w:val="00C8220F"/>
    <w:rsid w:val="00D80D00"/>
    <w:rsid w:val="00DB576D"/>
    <w:rsid w:val="00E02455"/>
    <w:rsid w:val="00FC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914487"/>
  <w15:docId w15:val="{10A68D14-F405-0E49-84C6-947C21B26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1D53E9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1D53E9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C822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7</Words>
  <Characters>3435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felhasznalo</cp:lastModifiedBy>
  <cp:revision>2</cp:revision>
  <dcterms:created xsi:type="dcterms:W3CDTF">2021-04-08T06:58:00Z</dcterms:created>
  <dcterms:modified xsi:type="dcterms:W3CDTF">2021-04-08T06:58:00Z</dcterms:modified>
</cp:coreProperties>
</file>